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9E082" w14:textId="77777777" w:rsidR="00210873" w:rsidRPr="00C24196" w:rsidRDefault="00794C2F" w:rsidP="001969A3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ENG4U</w:t>
      </w:r>
      <w:r w:rsidR="007570CE" w:rsidRPr="00C24196">
        <w:rPr>
          <w:rFonts w:ascii="Arial" w:hAnsi="Arial" w:cs="Arial"/>
          <w:sz w:val="24"/>
          <w:szCs w:val="24"/>
          <w:u w:val="single"/>
        </w:rPr>
        <w:t xml:space="preserve">: </w:t>
      </w:r>
      <w:r w:rsidR="00C24196">
        <w:rPr>
          <w:rFonts w:ascii="Arial" w:hAnsi="Arial" w:cs="Arial"/>
          <w:sz w:val="24"/>
          <w:szCs w:val="24"/>
          <w:u w:val="single"/>
        </w:rPr>
        <w:t xml:space="preserve">For Learning </w:t>
      </w:r>
      <w:r w:rsidR="007570CE" w:rsidRPr="00C24196">
        <w:rPr>
          <w:rFonts w:ascii="Arial" w:hAnsi="Arial" w:cs="Arial"/>
          <w:sz w:val="24"/>
          <w:szCs w:val="24"/>
          <w:u w:val="single"/>
        </w:rPr>
        <w:t>Welcome Questionnaire</w:t>
      </w:r>
    </w:p>
    <w:p w14:paraId="07069766" w14:textId="77777777" w:rsidR="007570CE" w:rsidRPr="00C24196" w:rsidRDefault="007570CE" w:rsidP="007570CE">
      <w:pPr>
        <w:rPr>
          <w:rFonts w:ascii="Arial" w:hAnsi="Arial" w:cs="Arial"/>
          <w:sz w:val="24"/>
          <w:szCs w:val="24"/>
        </w:rPr>
      </w:pPr>
      <w:r w:rsidRPr="00C24196">
        <w:rPr>
          <w:rFonts w:ascii="Arial" w:hAnsi="Arial" w:cs="Arial"/>
          <w:sz w:val="24"/>
          <w:szCs w:val="24"/>
        </w:rPr>
        <w:t>Name: ______________________Date: _______________________________</w:t>
      </w:r>
    </w:p>
    <w:p w14:paraId="22EAD210" w14:textId="17964B7E" w:rsidR="007570CE" w:rsidRPr="00C24196" w:rsidRDefault="00794C2F" w:rsidP="007570CE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elcome to ENG</w:t>
      </w:r>
      <w:r w:rsidR="00D41B3B" w:rsidRPr="00C24196">
        <w:rPr>
          <w:rFonts w:ascii="Arial" w:hAnsi="Arial" w:cs="Arial"/>
          <w:i/>
          <w:sz w:val="24"/>
          <w:szCs w:val="24"/>
        </w:rPr>
        <w:t xml:space="preserve">4U!  We will be sharing a lot </w:t>
      </w:r>
      <w:r w:rsidR="007570CE" w:rsidRPr="00C24196">
        <w:rPr>
          <w:rFonts w:ascii="Arial" w:hAnsi="Arial" w:cs="Arial"/>
          <w:i/>
          <w:sz w:val="24"/>
          <w:szCs w:val="24"/>
        </w:rPr>
        <w:t xml:space="preserve">about our </w:t>
      </w:r>
      <w:r w:rsidR="00D41B3B" w:rsidRPr="00C24196">
        <w:rPr>
          <w:rFonts w:ascii="Arial" w:hAnsi="Arial" w:cs="Arial"/>
          <w:i/>
          <w:sz w:val="24"/>
          <w:szCs w:val="24"/>
        </w:rPr>
        <w:t>knowledge of</w:t>
      </w:r>
      <w:r w:rsidR="00A72038" w:rsidRPr="00C24196">
        <w:rPr>
          <w:rFonts w:ascii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  <w:u w:val="single"/>
        </w:rPr>
        <w:t xml:space="preserve">English Language and </w:t>
      </w:r>
      <w:r w:rsidRPr="00794C2F">
        <w:rPr>
          <w:rFonts w:ascii="Arial" w:hAnsi="Arial" w:cs="Arial"/>
          <w:i/>
          <w:sz w:val="24"/>
          <w:szCs w:val="24"/>
        </w:rPr>
        <w:t>Literature</w:t>
      </w:r>
      <w:r>
        <w:rPr>
          <w:rFonts w:ascii="Arial" w:hAnsi="Arial" w:cs="Arial"/>
          <w:i/>
          <w:sz w:val="24"/>
          <w:szCs w:val="24"/>
        </w:rPr>
        <w:t xml:space="preserve"> as well as global themes and issues that affect us all. </w:t>
      </w:r>
      <w:r w:rsidR="007570CE" w:rsidRPr="00C24196">
        <w:rPr>
          <w:rFonts w:ascii="Arial" w:hAnsi="Arial" w:cs="Arial"/>
          <w:i/>
          <w:sz w:val="24"/>
          <w:szCs w:val="24"/>
        </w:rPr>
        <w:t xml:space="preserve">Answer the following questions </w:t>
      </w:r>
      <w:r w:rsidR="00A857C2" w:rsidRPr="00C24196">
        <w:rPr>
          <w:rFonts w:ascii="Arial" w:hAnsi="Arial" w:cs="Arial"/>
          <w:i/>
          <w:sz w:val="24"/>
          <w:szCs w:val="24"/>
          <w:u w:val="single"/>
        </w:rPr>
        <w:t>using full sentences</w:t>
      </w:r>
      <w:r w:rsidR="00A857C2" w:rsidRPr="00C24196">
        <w:rPr>
          <w:rFonts w:ascii="Arial" w:hAnsi="Arial" w:cs="Arial"/>
          <w:i/>
          <w:sz w:val="24"/>
          <w:szCs w:val="24"/>
        </w:rPr>
        <w:t xml:space="preserve"> in order to share with us your thoughts and experiences.</w:t>
      </w:r>
      <w:r w:rsidR="00E22771">
        <w:rPr>
          <w:rFonts w:ascii="Arial" w:hAnsi="Arial" w:cs="Arial"/>
          <w:i/>
          <w:sz w:val="24"/>
          <w:szCs w:val="24"/>
        </w:rPr>
        <w:t xml:space="preserve"> **Each Question: 4 full sentences!!</w:t>
      </w:r>
    </w:p>
    <w:p w14:paraId="25897785" w14:textId="77777777" w:rsidR="007570CE" w:rsidRPr="00C24196" w:rsidRDefault="007570CE" w:rsidP="007570CE">
      <w:pPr>
        <w:rPr>
          <w:rFonts w:ascii="Arial" w:hAnsi="Arial" w:cs="Arial"/>
          <w:sz w:val="24"/>
          <w:szCs w:val="24"/>
        </w:rPr>
      </w:pPr>
      <w:r w:rsidRPr="00C24196">
        <w:rPr>
          <w:rFonts w:ascii="Arial" w:hAnsi="Arial" w:cs="Arial"/>
          <w:sz w:val="24"/>
          <w:szCs w:val="24"/>
        </w:rPr>
        <w:t>1.   Wh</w:t>
      </w:r>
      <w:r w:rsidR="002B1359" w:rsidRPr="00C24196">
        <w:rPr>
          <w:rFonts w:ascii="Arial" w:hAnsi="Arial" w:cs="Arial"/>
          <w:sz w:val="24"/>
          <w:szCs w:val="24"/>
        </w:rPr>
        <w:t xml:space="preserve">y are you </w:t>
      </w:r>
      <w:r w:rsidR="002B1359" w:rsidRPr="00C24196">
        <w:rPr>
          <w:rFonts w:ascii="Arial" w:hAnsi="Arial" w:cs="Arial"/>
          <w:sz w:val="24"/>
          <w:szCs w:val="24"/>
          <w:u w:val="single"/>
        </w:rPr>
        <w:t>interested</w:t>
      </w:r>
      <w:r w:rsidR="002B1359" w:rsidRPr="00C24196">
        <w:rPr>
          <w:rFonts w:ascii="Arial" w:hAnsi="Arial" w:cs="Arial"/>
          <w:sz w:val="24"/>
          <w:szCs w:val="24"/>
        </w:rPr>
        <w:t xml:space="preserve"> in this course?</w:t>
      </w:r>
      <w:r w:rsidR="009958A3">
        <w:rPr>
          <w:rFonts w:ascii="Arial" w:hAnsi="Arial" w:cs="Arial"/>
          <w:sz w:val="24"/>
          <w:szCs w:val="24"/>
        </w:rPr>
        <w:t xml:space="preserve"> What do you hope to gain from it?</w:t>
      </w:r>
    </w:p>
    <w:p w14:paraId="25BAFCA3" w14:textId="77777777" w:rsidR="009958A3" w:rsidRDefault="009958A3" w:rsidP="007570CE">
      <w:pPr>
        <w:rPr>
          <w:rFonts w:ascii="Arial" w:hAnsi="Arial" w:cs="Arial"/>
          <w:sz w:val="24"/>
          <w:szCs w:val="24"/>
        </w:rPr>
      </w:pPr>
    </w:p>
    <w:p w14:paraId="117AD275" w14:textId="241BFF7E" w:rsidR="007570CE" w:rsidRDefault="007570CE" w:rsidP="007570CE">
      <w:pPr>
        <w:rPr>
          <w:rFonts w:ascii="Arial" w:hAnsi="Arial" w:cs="Arial"/>
          <w:sz w:val="24"/>
          <w:szCs w:val="24"/>
        </w:rPr>
      </w:pPr>
      <w:r w:rsidRPr="00C24196">
        <w:rPr>
          <w:rFonts w:ascii="Arial" w:hAnsi="Arial" w:cs="Arial"/>
          <w:sz w:val="24"/>
          <w:szCs w:val="24"/>
        </w:rPr>
        <w:t xml:space="preserve">2.  </w:t>
      </w:r>
      <w:r w:rsidR="002B1359" w:rsidRPr="00C24196">
        <w:rPr>
          <w:rFonts w:ascii="Arial" w:hAnsi="Arial" w:cs="Arial"/>
          <w:sz w:val="24"/>
          <w:szCs w:val="24"/>
        </w:rPr>
        <w:t xml:space="preserve">What </w:t>
      </w:r>
      <w:r w:rsidR="00794C2F">
        <w:rPr>
          <w:rFonts w:ascii="Arial" w:hAnsi="Arial" w:cs="Arial"/>
          <w:sz w:val="24"/>
          <w:szCs w:val="24"/>
          <w:u w:val="single"/>
        </w:rPr>
        <w:t xml:space="preserve">English Courses </w:t>
      </w:r>
      <w:r w:rsidR="002B1359" w:rsidRPr="00C24196">
        <w:rPr>
          <w:rFonts w:ascii="Arial" w:hAnsi="Arial" w:cs="Arial"/>
          <w:sz w:val="24"/>
          <w:szCs w:val="24"/>
        </w:rPr>
        <w:t>have you already taken?</w:t>
      </w:r>
      <w:r w:rsidR="00E22771">
        <w:rPr>
          <w:rFonts w:ascii="Arial" w:hAnsi="Arial" w:cs="Arial"/>
          <w:sz w:val="24"/>
          <w:szCs w:val="24"/>
        </w:rPr>
        <w:t xml:space="preserve"> What were your strengths and weaknesses in these courses?  Explain.</w:t>
      </w:r>
    </w:p>
    <w:p w14:paraId="2FE892CB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</w:p>
    <w:p w14:paraId="085449BF" w14:textId="163E046F"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 What </w:t>
      </w:r>
      <w:r w:rsidR="00B17A64">
        <w:rPr>
          <w:rFonts w:ascii="Arial" w:hAnsi="Arial" w:cs="Arial"/>
          <w:sz w:val="24"/>
          <w:szCs w:val="24"/>
        </w:rPr>
        <w:t xml:space="preserve">do you want to </w:t>
      </w:r>
      <w:r w:rsidR="00B17A64" w:rsidRPr="00B17A64">
        <w:rPr>
          <w:rFonts w:ascii="Arial" w:hAnsi="Arial" w:cs="Arial"/>
          <w:sz w:val="24"/>
          <w:szCs w:val="24"/>
          <w:u w:val="single"/>
        </w:rPr>
        <w:t xml:space="preserve">study in </w:t>
      </w:r>
      <w:proofErr w:type="gramStart"/>
      <w:r w:rsidR="00B17A64" w:rsidRPr="00B17A64">
        <w:rPr>
          <w:rFonts w:ascii="Arial" w:hAnsi="Arial" w:cs="Arial"/>
          <w:sz w:val="24"/>
          <w:szCs w:val="24"/>
          <w:u w:val="single"/>
        </w:rPr>
        <w:t>University</w:t>
      </w:r>
      <w:proofErr w:type="gramEnd"/>
      <w:r w:rsidR="00B17A64">
        <w:rPr>
          <w:rFonts w:ascii="Arial" w:hAnsi="Arial" w:cs="Arial"/>
          <w:sz w:val="24"/>
          <w:szCs w:val="24"/>
        </w:rPr>
        <w:t>?  Explain why.</w:t>
      </w:r>
      <w:r w:rsidR="00E22771">
        <w:rPr>
          <w:rFonts w:ascii="Arial" w:hAnsi="Arial" w:cs="Arial"/>
          <w:sz w:val="24"/>
          <w:szCs w:val="24"/>
        </w:rPr>
        <w:t xml:space="preserve"> How will this course help you?</w:t>
      </w:r>
    </w:p>
    <w:p w14:paraId="17970FB2" w14:textId="77777777" w:rsidR="00E22771" w:rsidRDefault="00E22771" w:rsidP="007570CE">
      <w:pPr>
        <w:rPr>
          <w:rFonts w:ascii="Arial" w:hAnsi="Arial" w:cs="Arial"/>
          <w:sz w:val="24"/>
          <w:szCs w:val="24"/>
        </w:rPr>
      </w:pPr>
    </w:p>
    <w:p w14:paraId="1E99D2FC" w14:textId="7BDAE52E" w:rsidR="00E22771" w:rsidRDefault="00E22771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.  What style of </w:t>
      </w:r>
      <w:r w:rsidRPr="00E22771">
        <w:rPr>
          <w:rFonts w:ascii="Arial" w:hAnsi="Arial" w:cs="Arial"/>
          <w:sz w:val="24"/>
          <w:szCs w:val="24"/>
          <w:u w:val="single"/>
        </w:rPr>
        <w:t>books and movies</w:t>
      </w:r>
      <w:r>
        <w:rPr>
          <w:rFonts w:ascii="Arial" w:hAnsi="Arial" w:cs="Arial"/>
          <w:sz w:val="24"/>
          <w:szCs w:val="24"/>
        </w:rPr>
        <w:t xml:space="preserve"> do you like?  (Ex. adventure, mystery, romance, historical, factual, fantasy, sci-fi).  Explain why.  What is an example of a book or movie that you have enjoyed.  Explain why you liked it.</w:t>
      </w:r>
    </w:p>
    <w:p w14:paraId="1CA7683F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</w:p>
    <w:p w14:paraId="5D5701B7" w14:textId="6C7E5A53" w:rsidR="006A0227" w:rsidRPr="00E22771" w:rsidRDefault="00E22771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</w:t>
      </w:r>
      <w:r w:rsidR="006A0227">
        <w:rPr>
          <w:rFonts w:ascii="Arial" w:hAnsi="Arial" w:cs="Arial"/>
          <w:sz w:val="24"/>
          <w:szCs w:val="24"/>
        </w:rPr>
        <w:t xml:space="preserve">.  </w:t>
      </w:r>
      <w:r w:rsidR="00B17A64">
        <w:rPr>
          <w:rFonts w:ascii="Arial" w:hAnsi="Arial" w:cs="Arial"/>
          <w:sz w:val="24"/>
          <w:szCs w:val="24"/>
        </w:rPr>
        <w:t xml:space="preserve">Describe your </w:t>
      </w:r>
      <w:r w:rsidR="00B17A64" w:rsidRPr="00B17A64">
        <w:rPr>
          <w:rFonts w:ascii="Arial" w:hAnsi="Arial" w:cs="Arial"/>
          <w:sz w:val="24"/>
          <w:szCs w:val="24"/>
          <w:u w:val="single"/>
        </w:rPr>
        <w:t>personality.</w:t>
      </w:r>
      <w:r>
        <w:rPr>
          <w:rFonts w:ascii="Arial" w:hAnsi="Arial" w:cs="Arial"/>
          <w:sz w:val="24"/>
          <w:szCs w:val="24"/>
        </w:rPr>
        <w:t xml:space="preserve"> What is one thing about your personality that you would like to change?  Explain why.</w:t>
      </w:r>
    </w:p>
    <w:p w14:paraId="6DE9B899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</w:p>
    <w:p w14:paraId="209A3588" w14:textId="1628A7C9" w:rsidR="006A0227" w:rsidRDefault="00E22771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</w:t>
      </w:r>
      <w:r w:rsidR="006A0227">
        <w:rPr>
          <w:rFonts w:ascii="Arial" w:hAnsi="Arial" w:cs="Arial"/>
          <w:sz w:val="24"/>
          <w:szCs w:val="24"/>
        </w:rPr>
        <w:t xml:space="preserve">.  What are your </w:t>
      </w:r>
      <w:r w:rsidR="006A0227" w:rsidRPr="006A0227">
        <w:rPr>
          <w:rFonts w:ascii="Arial" w:hAnsi="Arial" w:cs="Arial"/>
          <w:sz w:val="24"/>
          <w:szCs w:val="24"/>
          <w:u w:val="single"/>
        </w:rPr>
        <w:t>strengths as a learner</w:t>
      </w:r>
      <w:r w:rsidR="006A0227">
        <w:rPr>
          <w:rFonts w:ascii="Arial" w:hAnsi="Arial" w:cs="Arial"/>
          <w:sz w:val="24"/>
          <w:szCs w:val="24"/>
        </w:rPr>
        <w:t>?</w:t>
      </w:r>
      <w:r>
        <w:rPr>
          <w:rFonts w:ascii="Arial" w:hAnsi="Arial" w:cs="Arial"/>
          <w:sz w:val="24"/>
          <w:szCs w:val="24"/>
        </w:rPr>
        <w:t xml:space="preserve">   </w:t>
      </w:r>
      <w:r w:rsidR="006A0227">
        <w:rPr>
          <w:rFonts w:ascii="Arial" w:hAnsi="Arial" w:cs="Arial"/>
          <w:sz w:val="24"/>
          <w:szCs w:val="24"/>
        </w:rPr>
        <w:t xml:space="preserve">What are your </w:t>
      </w:r>
      <w:r w:rsidR="006A0227" w:rsidRPr="006A0227">
        <w:rPr>
          <w:rFonts w:ascii="Arial" w:hAnsi="Arial" w:cs="Arial"/>
          <w:sz w:val="24"/>
          <w:szCs w:val="24"/>
          <w:u w:val="single"/>
        </w:rPr>
        <w:t>weaknesses as a learner</w:t>
      </w:r>
      <w:r w:rsidR="006A0227">
        <w:rPr>
          <w:rFonts w:ascii="Arial" w:hAnsi="Arial" w:cs="Arial"/>
          <w:sz w:val="24"/>
          <w:szCs w:val="24"/>
        </w:rPr>
        <w:t>?</w:t>
      </w:r>
    </w:p>
    <w:p w14:paraId="57046338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</w:p>
    <w:p w14:paraId="5E5F39C0" w14:textId="573E40BD" w:rsidR="006A0227" w:rsidRDefault="00E22771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</w:t>
      </w:r>
      <w:r w:rsidR="006A0227">
        <w:rPr>
          <w:rFonts w:ascii="Arial" w:hAnsi="Arial" w:cs="Arial"/>
          <w:sz w:val="24"/>
          <w:szCs w:val="24"/>
        </w:rPr>
        <w:t xml:space="preserve">.  Describe your </w:t>
      </w:r>
      <w:r w:rsidR="006A0227" w:rsidRPr="006A0227">
        <w:rPr>
          <w:rFonts w:ascii="Arial" w:hAnsi="Arial" w:cs="Arial"/>
          <w:sz w:val="24"/>
          <w:szCs w:val="24"/>
          <w:u w:val="single"/>
        </w:rPr>
        <w:t>interests and hobbies</w:t>
      </w:r>
      <w:r w:rsidR="006A0227">
        <w:rPr>
          <w:rFonts w:ascii="Arial" w:hAnsi="Arial" w:cs="Arial"/>
          <w:sz w:val="24"/>
          <w:szCs w:val="24"/>
        </w:rPr>
        <w:t>.</w:t>
      </w:r>
    </w:p>
    <w:p w14:paraId="063775DC" w14:textId="77777777" w:rsidR="006A0227" w:rsidRDefault="006A0227" w:rsidP="007570CE">
      <w:pPr>
        <w:rPr>
          <w:rFonts w:ascii="Arial" w:hAnsi="Arial" w:cs="Arial"/>
          <w:sz w:val="24"/>
          <w:szCs w:val="24"/>
        </w:rPr>
      </w:pPr>
    </w:p>
    <w:p w14:paraId="18B13D1C" w14:textId="417DF356" w:rsidR="006A0227" w:rsidRDefault="00E22771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</w:t>
      </w:r>
      <w:r w:rsidR="006A0227">
        <w:rPr>
          <w:rFonts w:ascii="Arial" w:hAnsi="Arial" w:cs="Arial"/>
          <w:sz w:val="24"/>
          <w:szCs w:val="24"/>
        </w:rPr>
        <w:t xml:space="preserve">.  </w:t>
      </w:r>
      <w:r w:rsidR="00C140A3">
        <w:rPr>
          <w:rFonts w:ascii="Arial" w:hAnsi="Arial" w:cs="Arial"/>
          <w:sz w:val="24"/>
          <w:szCs w:val="24"/>
        </w:rPr>
        <w:t xml:space="preserve">Describe </w:t>
      </w:r>
      <w:r w:rsidR="00C140A3" w:rsidRPr="00C140A3">
        <w:rPr>
          <w:rFonts w:ascii="Arial" w:hAnsi="Arial" w:cs="Arial"/>
          <w:sz w:val="24"/>
          <w:szCs w:val="24"/>
          <w:u w:val="single"/>
        </w:rPr>
        <w:t>2-3 things you know about Canada</w:t>
      </w:r>
      <w:r w:rsidR="00C140A3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What are some things about Canada that you want to explore?  Explain.</w:t>
      </w:r>
    </w:p>
    <w:p w14:paraId="628219E3" w14:textId="77777777" w:rsidR="008C5A07" w:rsidRPr="007570CE" w:rsidRDefault="008C5A07" w:rsidP="007570CE">
      <w:pPr>
        <w:rPr>
          <w:sz w:val="24"/>
          <w:szCs w:val="24"/>
        </w:rPr>
      </w:pPr>
    </w:p>
    <w:sectPr w:rsidR="008C5A07" w:rsidRPr="007570CE" w:rsidSect="00A775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sLQwNzU2NDQ3MbFQ0lEKTi0uzszPAykwqgUAhHl1lywAAAA="/>
  </w:docVars>
  <w:rsids>
    <w:rsidRoot w:val="001969A3"/>
    <w:rsid w:val="00035970"/>
    <w:rsid w:val="000E252E"/>
    <w:rsid w:val="001902F8"/>
    <w:rsid w:val="001969A3"/>
    <w:rsid w:val="001B28EB"/>
    <w:rsid w:val="00210873"/>
    <w:rsid w:val="00281216"/>
    <w:rsid w:val="002978C0"/>
    <w:rsid w:val="002B1359"/>
    <w:rsid w:val="002E7DE4"/>
    <w:rsid w:val="002F66D1"/>
    <w:rsid w:val="00333982"/>
    <w:rsid w:val="003640BF"/>
    <w:rsid w:val="004450D8"/>
    <w:rsid w:val="004F7977"/>
    <w:rsid w:val="00550040"/>
    <w:rsid w:val="006A0227"/>
    <w:rsid w:val="007139F1"/>
    <w:rsid w:val="007570CE"/>
    <w:rsid w:val="00771D2A"/>
    <w:rsid w:val="00773C35"/>
    <w:rsid w:val="007932F2"/>
    <w:rsid w:val="00794C2F"/>
    <w:rsid w:val="007B62FE"/>
    <w:rsid w:val="007C52CF"/>
    <w:rsid w:val="007D0567"/>
    <w:rsid w:val="007D2B32"/>
    <w:rsid w:val="008C5A07"/>
    <w:rsid w:val="009958A3"/>
    <w:rsid w:val="009B54D5"/>
    <w:rsid w:val="00A4331F"/>
    <w:rsid w:val="00A72038"/>
    <w:rsid w:val="00A7758A"/>
    <w:rsid w:val="00A857C2"/>
    <w:rsid w:val="00B17A64"/>
    <w:rsid w:val="00B471A0"/>
    <w:rsid w:val="00C140A3"/>
    <w:rsid w:val="00C1683C"/>
    <w:rsid w:val="00C24196"/>
    <w:rsid w:val="00C26469"/>
    <w:rsid w:val="00D41B3B"/>
    <w:rsid w:val="00E22771"/>
    <w:rsid w:val="00EC5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EA6CE"/>
  <w15:docId w15:val="{AB3B6B54-0654-4564-A4A3-415C9CF4A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8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</dc:creator>
  <cp:lastModifiedBy>Gillian Matthews</cp:lastModifiedBy>
  <cp:revision>41</cp:revision>
  <cp:lastPrinted>2019-10-25T21:06:00Z</cp:lastPrinted>
  <dcterms:created xsi:type="dcterms:W3CDTF">2019-08-27T13:06:00Z</dcterms:created>
  <dcterms:modified xsi:type="dcterms:W3CDTF">2024-02-28T16:52:00Z</dcterms:modified>
</cp:coreProperties>
</file>